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es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Lea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Desenzano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nzano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5/05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216701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rancesca.leali9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4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4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